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01044" w:rsidP="009344FF">
      <w:r w:rsidRPr="00A01044">
        <w:t>Yes, I agree to the publication of this work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01044" w:rsidRPr="00A01044" w:rsidRDefault="00A01044" w:rsidP="00A01044">
      <w:bookmarkStart w:id="0" w:name="_GoBack"/>
      <w:proofErr w:type="spellStart"/>
      <w:r w:rsidRPr="00A01044">
        <w:t>Dr.</w:t>
      </w:r>
      <w:proofErr w:type="spellEnd"/>
      <w:r w:rsidRPr="00A01044">
        <w:t xml:space="preserve"> Veronica </w:t>
      </w:r>
      <w:proofErr w:type="spellStart"/>
      <w:r w:rsidRPr="00A01044">
        <w:t>Mîndrescu</w:t>
      </w:r>
      <w:proofErr w:type="spellEnd"/>
      <w:r w:rsidRPr="00A01044">
        <w:t xml:space="preserve">, </w:t>
      </w:r>
      <w:proofErr w:type="spellStart"/>
      <w:r w:rsidRPr="00A01044">
        <w:t>Transilvania</w:t>
      </w:r>
      <w:proofErr w:type="spellEnd"/>
      <w:r w:rsidRPr="00A01044">
        <w:t xml:space="preserve"> University of Brasov, Romania</w:t>
      </w:r>
      <w:bookmarkEnd w:id="0"/>
    </w:p>
    <w:sectPr w:rsidR="00A01044" w:rsidRPr="00A01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M1MTWxMDAwsDBS0lEKTi0uzszPAykwrAUAW1H0OCwAAAA="/>
  </w:docVars>
  <w:rsids>
    <w:rsidRoot w:val="00A72896"/>
    <w:rsid w:val="002C0B2C"/>
    <w:rsid w:val="009344FF"/>
    <w:rsid w:val="009F328F"/>
    <w:rsid w:val="00A01044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10B19"/>
  <w15:docId w15:val="{B237B5C3-3DFF-49CB-981F-8670BF25D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2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9:38:00Z</dcterms:modified>
</cp:coreProperties>
</file>